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акула</w:t>
      </w:r>
      <w:r>
        <w:t xml:space="preserve"> </w:t>
      </w:r>
      <w:r>
        <w:t xml:space="preserve">Никита</w:t>
      </w:r>
      <w:r>
        <w:t xml:space="preserve"> </w:t>
      </w:r>
      <w:r>
        <w:t xml:space="preserve">Александр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1915548"/>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1915548"/>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615749"/>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615749"/>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129404"/>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129404"/>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19842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19842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951402"/>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951402"/>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074036"/>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074036"/>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815625"/>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815625"/>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613212"/>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613212"/>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617104"/>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617104"/>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590021"/>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590021"/>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634790"/>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34790"/>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Вакула Никита Александрович НБИ-бд-01-21</dc:creator>
  <dc:language>ru-RU</dc:language>
  <cp:keywords/>
  <dcterms:created xsi:type="dcterms:W3CDTF">2022-05-03T11:18:03Z</dcterms:created>
  <dcterms:modified xsi:type="dcterms:W3CDTF">2022-05-03T11: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